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FFE2B51" w14:textId="0AF78173" w:rsidR="00127114" w:rsidRPr="00127114" w:rsidRDefault="00127114" w:rsidP="00127114">
      <w:pPr>
        <w:pStyle w:val="Title"/>
      </w:pPr>
      <w:r w:rsidRPr="00127114">
        <w:t>ETL</w:t>
      </w:r>
      <w:r>
        <w:t xml:space="preserve"> (Ex</w:t>
      </w:r>
      <w:r w:rsidRPr="00127114">
        <w:t>tract, Transform, Load</w:t>
      </w:r>
      <w:r>
        <w:t>) Project</w:t>
      </w:r>
    </w:p>
    <w:p w14:paraId="7144F14A" w14:textId="7F5A44BE" w:rsidR="00127114" w:rsidRDefault="00127114" w:rsidP="00127114">
      <w:pPr>
        <w:pStyle w:val="Subtitle"/>
      </w:pPr>
      <w:r w:rsidRPr="00127114">
        <w:t>Barnes &amp; Nobel Benchmarking Analysis</w:t>
      </w:r>
    </w:p>
    <w:p w14:paraId="450C2C54" w14:textId="3CAAFE16" w:rsidR="00127114" w:rsidRDefault="00127114" w:rsidP="00127114">
      <w:pPr>
        <w:pStyle w:val="Subtitle"/>
        <w:jc w:val="right"/>
      </w:pPr>
      <w:r>
        <w:t>Prashanth Saseenthar</w:t>
      </w:r>
    </w:p>
    <w:p w14:paraId="5E04C9FE" w14:textId="0CB0A263" w:rsidR="00737E3A" w:rsidRDefault="00127114" w:rsidP="00D925BF">
      <w:pPr>
        <w:pStyle w:val="Subtitle"/>
        <w:jc w:val="right"/>
      </w:pPr>
      <w:r>
        <w:t>Flora Ruan</w:t>
      </w:r>
    </w:p>
    <w:p w14:paraId="2E9EEEC6" w14:textId="3A4A0B56" w:rsidR="00127114" w:rsidRDefault="00127114" w:rsidP="00127114">
      <w:pPr>
        <w:pStyle w:val="Heading1"/>
      </w:pPr>
      <w:r>
        <w:t>Background</w:t>
      </w:r>
    </w:p>
    <w:p w14:paraId="749BD1C1" w14:textId="77777777" w:rsidR="001A334F" w:rsidRDefault="00127114" w:rsidP="00127114">
      <w:r>
        <w:t xml:space="preserve">The ETL </w:t>
      </w:r>
      <w:r w:rsidRPr="00127114">
        <w:t xml:space="preserve">Barnes &amp; Nobel </w:t>
      </w:r>
      <w:r w:rsidR="001A334F">
        <w:t>b</w:t>
      </w:r>
      <w:r w:rsidRPr="00127114">
        <w:t xml:space="preserve">enchmarking </w:t>
      </w:r>
      <w:r w:rsidR="001A334F">
        <w:t>a</w:t>
      </w:r>
      <w:r w:rsidRPr="00127114">
        <w:t>nalysis</w:t>
      </w:r>
      <w:r>
        <w:t xml:space="preserve"> is for education purpose with the guidance from Boot Camp tutors. Big thanks to Rene Simon and Bryan Nonni. </w:t>
      </w:r>
    </w:p>
    <w:p w14:paraId="016C8ACF" w14:textId="12557CA7" w:rsidR="00127114" w:rsidRDefault="00127114" w:rsidP="00127114">
      <w:r>
        <w:t>After assessing the capability and the availability, we decided to merge the book information from Kaggle (origin: New York Times) with the actual pricing information from Barnes &amp; Nobel (B&amp;N) to implement benchmarking analysis for B&amp;N.</w:t>
      </w:r>
    </w:p>
    <w:p w14:paraId="2FCE955D" w14:textId="0F662097" w:rsidR="00127114" w:rsidRDefault="00127114" w:rsidP="00127114">
      <w:pPr>
        <w:pStyle w:val="Heading1"/>
      </w:pPr>
      <w:r>
        <w:t>Extract</w:t>
      </w:r>
    </w:p>
    <w:p w14:paraId="5BFD09FC" w14:textId="0BE1C565" w:rsidR="00127114" w:rsidRDefault="001A334F" w:rsidP="00127114">
      <w:r>
        <w:t xml:space="preserve">Source 1: </w:t>
      </w:r>
      <w:r w:rsidR="00CB6EF3">
        <w:t xml:space="preserve">The initial dataset </w:t>
      </w:r>
      <w:r w:rsidR="00CB6EF3" w:rsidRPr="00707E48">
        <w:rPr>
          <w:noProof/>
        </w:rPr>
        <w:t>was pulled</w:t>
      </w:r>
      <w:r w:rsidR="00CB6EF3">
        <w:t xml:space="preserve"> from Kaggle. It was a </w:t>
      </w:r>
      <w:r w:rsidR="00C660DF">
        <w:rPr>
          <w:noProof/>
        </w:rPr>
        <w:t>JSON</w:t>
      </w:r>
      <w:r w:rsidR="00CB6EF3">
        <w:t xml:space="preserve"> file that stored </w:t>
      </w:r>
      <w:r w:rsidR="00C660DF">
        <w:rPr>
          <w:noProof/>
        </w:rPr>
        <w:t>several</w:t>
      </w:r>
      <w:r w:rsidR="00CB6EF3">
        <w:t xml:space="preserve"> queries from the New York Times Best Seller List API. The data contained information including the title, author, description of the book, publisher, </w:t>
      </w:r>
      <w:r w:rsidR="00C660DF">
        <w:t xml:space="preserve">the </w:t>
      </w:r>
      <w:r w:rsidR="00CB6EF3" w:rsidRPr="00C660DF">
        <w:rPr>
          <w:noProof/>
        </w:rPr>
        <w:t>date</w:t>
      </w:r>
      <w:r w:rsidR="00CB6EF3">
        <w:t xml:space="preserve"> the </w:t>
      </w:r>
      <w:r w:rsidR="00CB6EF3" w:rsidRPr="00707E48">
        <w:rPr>
          <w:noProof/>
        </w:rPr>
        <w:t>book</w:t>
      </w:r>
      <w:r w:rsidR="00CB6EF3">
        <w:t xml:space="preserve"> was on the </w:t>
      </w:r>
      <w:r w:rsidR="00CB6EF3" w:rsidRPr="00C660DF">
        <w:rPr>
          <w:noProof/>
        </w:rPr>
        <w:t>best</w:t>
      </w:r>
      <w:r w:rsidR="00C660DF">
        <w:rPr>
          <w:noProof/>
        </w:rPr>
        <w:t>-</w:t>
      </w:r>
      <w:r w:rsidR="00CB6EF3" w:rsidRPr="00C660DF">
        <w:rPr>
          <w:noProof/>
        </w:rPr>
        <w:t>seller</w:t>
      </w:r>
      <w:r w:rsidR="00CB6EF3">
        <w:t xml:space="preserve"> list, the book’s rank, how long it was on the list, and a </w:t>
      </w:r>
      <w:bookmarkStart w:id="0" w:name="_GoBack"/>
      <w:bookmarkEnd w:id="0"/>
      <w:r w:rsidR="00C660DF">
        <w:rPr>
          <w:noProof/>
        </w:rPr>
        <w:t>URL</w:t>
      </w:r>
      <w:r w:rsidR="00CB6EF3">
        <w:t xml:space="preserve"> for the book’s </w:t>
      </w:r>
      <w:r w:rsidR="00C660DF">
        <w:rPr>
          <w:noProof/>
        </w:rPr>
        <w:t>A</w:t>
      </w:r>
      <w:r w:rsidR="00CB6EF3" w:rsidRPr="00C660DF">
        <w:rPr>
          <w:noProof/>
        </w:rPr>
        <w:t>mazon</w:t>
      </w:r>
      <w:r w:rsidR="00CB6EF3">
        <w:t xml:space="preserve"> page. </w:t>
      </w:r>
    </w:p>
    <w:p w14:paraId="41CC7B8C" w14:textId="2367FFB4" w:rsidR="00D925BF" w:rsidRDefault="001A334F" w:rsidP="00127114">
      <w:r>
        <w:t xml:space="preserve">Source 2: </w:t>
      </w:r>
      <w:r w:rsidR="00D925BF">
        <w:t>(check the video)</w:t>
      </w:r>
    </w:p>
    <w:p w14:paraId="60E38018" w14:textId="6A5051B4" w:rsidR="00D925BF" w:rsidRDefault="00D925BF" w:rsidP="00127114">
      <w:r>
        <w:object w:dxaOrig="1535" w:dyaOrig="993" w14:anchorId="5A8CE59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76.5pt;height:49.5pt" o:ole="">
            <v:imagedata r:id="rId4" o:title=""/>
          </v:shape>
          <o:OLEObject Type="Embed" ProgID="Package" ShapeID="_x0000_i1025" DrawAspect="Icon" ObjectID="_1619690893" r:id="rId5"/>
        </w:object>
      </w:r>
    </w:p>
    <w:p w14:paraId="4DF0E51C" w14:textId="18232502" w:rsidR="00D925BF" w:rsidRDefault="00D925BF" w:rsidP="00127114">
      <w:r>
        <w:t xml:space="preserve">Parse the pricing information in </w:t>
      </w:r>
      <w:r w:rsidR="00C660DF">
        <w:t xml:space="preserve">the </w:t>
      </w:r>
      <w:r w:rsidRPr="00C660DF">
        <w:rPr>
          <w:noProof/>
        </w:rPr>
        <w:t>B&amp;N</w:t>
      </w:r>
      <w:r>
        <w:t xml:space="preserve"> website using the ISBN-10 digit from Source 1. B&amp;N only show ISBN-13</w:t>
      </w:r>
      <w:r w:rsidR="00C660DF">
        <w:t>,</w:t>
      </w:r>
      <w:r>
        <w:t xml:space="preserve"> </w:t>
      </w:r>
      <w:r w:rsidRPr="00C660DF">
        <w:rPr>
          <w:noProof/>
        </w:rPr>
        <w:t>but</w:t>
      </w:r>
      <w:r>
        <w:t xml:space="preserve"> the book can be searched using ISBN-10</w:t>
      </w:r>
      <w:r w:rsidR="00C660DF">
        <w:t>,</w:t>
      </w:r>
      <w:r>
        <w:t xml:space="preserve"> </w:t>
      </w:r>
      <w:r w:rsidRPr="00C660DF">
        <w:rPr>
          <w:noProof/>
        </w:rPr>
        <w:t>which</w:t>
      </w:r>
      <w:r>
        <w:t xml:space="preserve"> is the key ID in the SQL database.</w:t>
      </w:r>
    </w:p>
    <w:p w14:paraId="6E53AA88" w14:textId="0320D986" w:rsidR="00D925BF" w:rsidRDefault="00D925BF" w:rsidP="00127114">
      <w:r>
        <w:t xml:space="preserve">Step 1: Get access to </w:t>
      </w:r>
      <w:r w:rsidR="00C660DF">
        <w:t xml:space="preserve">the </w:t>
      </w:r>
      <w:r w:rsidRPr="00C660DF">
        <w:rPr>
          <w:noProof/>
        </w:rPr>
        <w:t>B&amp;N</w:t>
      </w:r>
      <w:r>
        <w:t xml:space="preserve"> website. </w:t>
      </w:r>
    </w:p>
    <w:p w14:paraId="29CB9535" w14:textId="62280236" w:rsidR="00D925BF" w:rsidRDefault="00D925BF" w:rsidP="00127114">
      <w:r>
        <w:rPr>
          <w:noProof/>
        </w:rPr>
        <w:drawing>
          <wp:inline distT="0" distB="0" distL="0" distR="0" wp14:anchorId="33E9BDF7" wp14:editId="76E3FF2B">
            <wp:extent cx="3684232" cy="216217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693304" cy="21674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2D44FC" w14:textId="16FE9435" w:rsidR="00D925BF" w:rsidRDefault="00D925BF" w:rsidP="00127114">
      <w:r>
        <w:t>Step 2: Skip the advertisement by clicking “I will Pass</w:t>
      </w:r>
      <w:r w:rsidR="00C660DF">
        <w:rPr>
          <w:noProof/>
        </w:rPr>
        <w:t>.”</w:t>
      </w:r>
    </w:p>
    <w:p w14:paraId="3383E40A" w14:textId="77777777" w:rsidR="00D925BF" w:rsidRDefault="00D925BF" w:rsidP="00127114">
      <w:r w:rsidRPr="00C660DF">
        <w:rPr>
          <w:noProof/>
        </w:rPr>
        <w:lastRenderedPageBreak/>
        <w:t>Step 3: Enter ISBN-10 digits to search bar.</w:t>
      </w:r>
      <w:r>
        <w:t xml:space="preserve"> </w:t>
      </w:r>
    </w:p>
    <w:p w14:paraId="66991B33" w14:textId="1BF5870A" w:rsidR="001A334F" w:rsidRDefault="00D925BF" w:rsidP="00127114">
      <w:r>
        <w:t xml:space="preserve">Step 4: Search the price </w:t>
      </w:r>
      <w:r w:rsidR="00C660DF">
        <w:rPr>
          <w:noProof/>
        </w:rPr>
        <w:t>o</w:t>
      </w:r>
      <w:r w:rsidRPr="00C660DF">
        <w:rPr>
          <w:noProof/>
        </w:rPr>
        <w:t>n</w:t>
      </w:r>
      <w:r>
        <w:t xml:space="preserve"> the current page. Clear search bar and continue the next book.</w:t>
      </w:r>
    </w:p>
    <w:p w14:paraId="5025B65E" w14:textId="2C642FA1" w:rsidR="00127114" w:rsidRDefault="00D925BF" w:rsidP="00127114">
      <w:r>
        <w:rPr>
          <w:noProof/>
        </w:rPr>
        <w:drawing>
          <wp:inline distT="0" distB="0" distL="0" distR="0" wp14:anchorId="1A83F1FB" wp14:editId="28ACEA98">
            <wp:extent cx="5943600" cy="5727065"/>
            <wp:effectExtent l="0" t="0" r="0" b="698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727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BBAF04" w14:textId="31106D0A" w:rsidR="00127114" w:rsidRDefault="00127114" w:rsidP="00127114">
      <w:pPr>
        <w:pStyle w:val="Heading1"/>
      </w:pPr>
      <w:r>
        <w:t>Transform</w:t>
      </w:r>
    </w:p>
    <w:p w14:paraId="5BFF0C1A" w14:textId="5C0DD1EE" w:rsidR="00CB6EF3" w:rsidRDefault="00CB6EF3" w:rsidP="00127114">
      <w:r>
        <w:t xml:space="preserve">Before the Barnes and Noble page could </w:t>
      </w:r>
      <w:r w:rsidRPr="00C660DF">
        <w:rPr>
          <w:noProof/>
        </w:rPr>
        <w:t>be scraped</w:t>
      </w:r>
      <w:r>
        <w:t xml:space="preserve">, the initial raw_books </w:t>
      </w:r>
      <w:r w:rsidRPr="00C660DF">
        <w:rPr>
          <w:noProof/>
        </w:rPr>
        <w:t>data</w:t>
      </w:r>
      <w:r w:rsidR="00C660DF">
        <w:rPr>
          <w:noProof/>
        </w:rPr>
        <w:t xml:space="preserve"> </w:t>
      </w:r>
      <w:r w:rsidRPr="00C660DF">
        <w:rPr>
          <w:noProof/>
        </w:rPr>
        <w:t>frame</w:t>
      </w:r>
      <w:r>
        <w:t xml:space="preserve"> had to </w:t>
      </w:r>
      <w:r w:rsidRPr="00C660DF">
        <w:rPr>
          <w:noProof/>
        </w:rPr>
        <w:t>be cleaned</w:t>
      </w:r>
      <w:r>
        <w:t xml:space="preserve">. The data initially had extraneous characters for all entries, and the dates </w:t>
      </w:r>
      <w:r w:rsidRPr="00C660DF">
        <w:rPr>
          <w:noProof/>
        </w:rPr>
        <w:t>were represented</w:t>
      </w:r>
      <w:r>
        <w:t xml:space="preserve"> in Unix timecodes instead of </w:t>
      </w:r>
      <w:r w:rsidR="00C660DF">
        <w:t xml:space="preserve">a </w:t>
      </w:r>
      <w:r w:rsidRPr="00C660DF">
        <w:rPr>
          <w:noProof/>
        </w:rPr>
        <w:t>standard</w:t>
      </w:r>
      <w:r>
        <w:t xml:space="preserve"> year, month, and day. </w:t>
      </w:r>
      <w:r w:rsidRPr="00C660DF">
        <w:rPr>
          <w:noProof/>
        </w:rPr>
        <w:t>Using regular expressions and functions in python</w:t>
      </w:r>
      <w:r>
        <w:t>, the data was cleaned up to be much more readable.</w:t>
      </w:r>
    </w:p>
    <w:p w14:paraId="437E6831" w14:textId="77777777" w:rsidR="00CB6EF3" w:rsidRDefault="00CB6EF3" w:rsidP="00127114"/>
    <w:p w14:paraId="12D5D81E" w14:textId="63E85470" w:rsidR="00CB6EF3" w:rsidRDefault="00CB6EF3" w:rsidP="00127114">
      <w:r w:rsidRPr="00CB6EF3">
        <w:rPr>
          <w:noProof/>
        </w:rPr>
        <w:lastRenderedPageBreak/>
        <w:drawing>
          <wp:anchor distT="0" distB="0" distL="114300" distR="114300" simplePos="0" relativeHeight="251658240" behindDoc="0" locked="0" layoutInCell="1" allowOverlap="1" wp14:anchorId="79515D90" wp14:editId="5D47CCD7">
            <wp:simplePos x="0" y="0"/>
            <wp:positionH relativeFrom="margin">
              <wp:posOffset>-123825</wp:posOffset>
            </wp:positionH>
            <wp:positionV relativeFrom="paragraph">
              <wp:posOffset>0</wp:posOffset>
            </wp:positionV>
            <wp:extent cx="3752850" cy="3562350"/>
            <wp:effectExtent l="0" t="0" r="0" b="0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52850" cy="35623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 xml:space="preserve">Figure 1. </w:t>
      </w:r>
      <w:r w:rsidRPr="00C660DF">
        <w:rPr>
          <w:noProof/>
        </w:rPr>
        <w:t>json</w:t>
      </w:r>
      <w:r>
        <w:t xml:space="preserve"> flattening functions.</w:t>
      </w:r>
    </w:p>
    <w:p w14:paraId="58A9672E" w14:textId="1DA74E6B" w:rsidR="00CB6EF3" w:rsidRDefault="00CB6EF3" w:rsidP="00CB6EF3">
      <w:r>
        <w:t xml:space="preserve">After cleaning the data, the </w:t>
      </w:r>
      <w:r w:rsidRPr="00C660DF">
        <w:rPr>
          <w:noProof/>
        </w:rPr>
        <w:t>ISBN</w:t>
      </w:r>
      <w:r>
        <w:t xml:space="preserve"> for each book had to </w:t>
      </w:r>
      <w:r w:rsidRPr="00C660DF">
        <w:rPr>
          <w:noProof/>
        </w:rPr>
        <w:t>be extracted</w:t>
      </w:r>
      <w:r>
        <w:t xml:space="preserve">. The original dataset did not include a separate ISBN column, but the ISBN was available in the </w:t>
      </w:r>
      <w:r w:rsidR="00C660DF">
        <w:rPr>
          <w:noProof/>
        </w:rPr>
        <w:t>A</w:t>
      </w:r>
      <w:r w:rsidRPr="00C660DF">
        <w:rPr>
          <w:noProof/>
        </w:rPr>
        <w:t>mazon</w:t>
      </w:r>
      <w:r>
        <w:t xml:space="preserve"> product </w:t>
      </w:r>
      <w:r w:rsidR="00C660DF">
        <w:rPr>
          <w:noProof/>
        </w:rPr>
        <w:t>URL</w:t>
      </w:r>
      <w:r>
        <w:t xml:space="preserve"> column. Using another regular expression, the ISBN </w:t>
      </w:r>
      <w:r w:rsidRPr="00C660DF">
        <w:rPr>
          <w:noProof/>
        </w:rPr>
        <w:t>was extracted</w:t>
      </w:r>
      <w:r>
        <w:t xml:space="preserve"> from the product </w:t>
      </w:r>
      <w:r w:rsidR="00C660DF">
        <w:rPr>
          <w:noProof/>
        </w:rPr>
        <w:t>URL</w:t>
      </w:r>
      <w:r>
        <w:t xml:space="preserve">, before being added to the </w:t>
      </w:r>
      <w:r w:rsidRPr="00C660DF">
        <w:rPr>
          <w:noProof/>
        </w:rPr>
        <w:t>data</w:t>
      </w:r>
      <w:r w:rsidR="00C660DF">
        <w:rPr>
          <w:noProof/>
        </w:rPr>
        <w:t xml:space="preserve"> </w:t>
      </w:r>
      <w:r w:rsidRPr="00C660DF">
        <w:rPr>
          <w:noProof/>
        </w:rPr>
        <w:t>frame</w:t>
      </w:r>
      <w:r>
        <w:t xml:space="preserve"> as a new column.</w:t>
      </w:r>
    </w:p>
    <w:p w14:paraId="71B74FDA" w14:textId="24984DC0" w:rsidR="00CB6EF3" w:rsidRDefault="00CB6EF3" w:rsidP="00CB6EF3">
      <w:r w:rsidRPr="00C660DF">
        <w:rPr>
          <w:noProof/>
        </w:rPr>
        <w:drawing>
          <wp:anchor distT="0" distB="0" distL="114300" distR="114300" simplePos="0" relativeHeight="251659264" behindDoc="0" locked="0" layoutInCell="1" allowOverlap="1" wp14:anchorId="27C97882" wp14:editId="46BC61A6">
            <wp:simplePos x="0" y="0"/>
            <wp:positionH relativeFrom="column">
              <wp:posOffset>0</wp:posOffset>
            </wp:positionH>
            <wp:positionV relativeFrom="paragraph">
              <wp:posOffset>635</wp:posOffset>
            </wp:positionV>
            <wp:extent cx="5581650" cy="1152525"/>
            <wp:effectExtent l="0" t="0" r="0" b="9525"/>
            <wp:wrapTopAndBottom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81650" cy="11525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C660DF">
        <w:rPr>
          <w:noProof/>
        </w:rPr>
        <w:t xml:space="preserve">Figure 2. </w:t>
      </w:r>
      <w:r w:rsidR="002A08E4" w:rsidRPr="00C660DF">
        <w:rPr>
          <w:noProof/>
        </w:rPr>
        <w:t xml:space="preserve">regex for pulling ISBN from </w:t>
      </w:r>
      <w:r w:rsidR="00C660DF" w:rsidRPr="00C660DF">
        <w:rPr>
          <w:noProof/>
        </w:rPr>
        <w:t>A</w:t>
      </w:r>
      <w:r w:rsidR="002A08E4" w:rsidRPr="00C660DF">
        <w:rPr>
          <w:noProof/>
        </w:rPr>
        <w:t>mazon product URL.</w:t>
      </w:r>
    </w:p>
    <w:p w14:paraId="318C5DF5" w14:textId="77777777" w:rsidR="00CB6EF3" w:rsidRPr="00CB6EF3" w:rsidRDefault="00CB6EF3" w:rsidP="00CB6EF3"/>
    <w:p w14:paraId="64A4C092" w14:textId="636FF225" w:rsidR="00127114" w:rsidRDefault="00127114" w:rsidP="00127114">
      <w:pPr>
        <w:pStyle w:val="Heading1"/>
      </w:pPr>
      <w:r>
        <w:t>Load</w:t>
      </w:r>
    </w:p>
    <w:p w14:paraId="0FC68A3E" w14:textId="1DBE607F" w:rsidR="00127114" w:rsidRPr="00127114" w:rsidRDefault="00127114" w:rsidP="00127114"/>
    <w:p w14:paraId="7EB9ECF5" w14:textId="2A551ADE" w:rsidR="00127114" w:rsidRDefault="005A6689" w:rsidP="00127114">
      <w:r w:rsidRPr="00C660DF">
        <w:rPr>
          <w:noProof/>
        </w:rPr>
        <w:t>After merging the B&amp;N prices with the NY time table.</w:t>
      </w:r>
      <w:r>
        <w:t xml:space="preserve"> Upload the table to SQL.</w:t>
      </w:r>
    </w:p>
    <w:sectPr w:rsidR="0012711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IzNzC2MDU2NjEzNDJQ0lEKTi0uzszPAykwrgUA2d3SKSwAAAA="/>
  </w:docVars>
  <w:rsids>
    <w:rsidRoot w:val="00C55F35"/>
    <w:rsid w:val="00127114"/>
    <w:rsid w:val="00147FCC"/>
    <w:rsid w:val="001A334F"/>
    <w:rsid w:val="002A08E4"/>
    <w:rsid w:val="00596299"/>
    <w:rsid w:val="005A6689"/>
    <w:rsid w:val="00707E48"/>
    <w:rsid w:val="00AB5EE4"/>
    <w:rsid w:val="00B44F94"/>
    <w:rsid w:val="00C55F35"/>
    <w:rsid w:val="00C660DF"/>
    <w:rsid w:val="00CB6EF3"/>
    <w:rsid w:val="00D925BF"/>
    <w:rsid w:val="00FA67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D42C30"/>
  <w15:chartTrackingRefBased/>
  <w15:docId w15:val="{2BDC4946-95D7-417B-8170-B4218FA860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2711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2711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12711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2711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127114"/>
    <w:pPr>
      <w:numPr>
        <w:ilvl w:val="1"/>
      </w:numPr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127114"/>
    <w:rPr>
      <w:color w:val="5A5A5A" w:themeColor="text1" w:themeTint="A5"/>
      <w:spacing w:val="15"/>
    </w:rPr>
  </w:style>
  <w:style w:type="character" w:customStyle="1" w:styleId="Heading2Char">
    <w:name w:val="Heading 2 Char"/>
    <w:basedOn w:val="DefaultParagraphFont"/>
    <w:link w:val="Heading2"/>
    <w:uiPriority w:val="9"/>
    <w:rsid w:val="0012711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12711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925B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25B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07632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12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892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webSettings" Target="webSettings.xml"/><Relationship Id="rId7" Type="http://schemas.openxmlformats.org/officeDocument/2006/relationships/image" Target="media/image3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oleObject" Target="embeddings/oleObject1.bin"/><Relationship Id="rId10" Type="http://schemas.openxmlformats.org/officeDocument/2006/relationships/fontTable" Target="fontTable.xml"/><Relationship Id="rId4" Type="http://schemas.openxmlformats.org/officeDocument/2006/relationships/image" Target="media/image1.emf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335</Words>
  <Characters>191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lora Ruan</dc:creator>
  <cp:keywords/>
  <dc:description/>
  <cp:lastModifiedBy>Flora Ruan</cp:lastModifiedBy>
  <cp:revision>7</cp:revision>
  <dcterms:created xsi:type="dcterms:W3CDTF">2019-05-18T17:06:00Z</dcterms:created>
  <dcterms:modified xsi:type="dcterms:W3CDTF">2019-05-18T17:22:00Z</dcterms:modified>
</cp:coreProperties>
</file>